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4004" w:rsidRPr="00EE42D3" w:rsidRDefault="00A74004" w:rsidP="00A740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Courier New" w:eastAsia="Times New Roman" w:hAnsi="Courier New" w:cs="Courier New"/>
          <w:sz w:val="21"/>
          <w:szCs w:val="21"/>
        </w:rPr>
      </w:pPr>
    </w:p>
    <w:p w:rsidR="00602E71" w:rsidRPr="00EE42D3" w:rsidRDefault="00A74004" w:rsidP="00F154B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F154BE"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F154BE"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F154BE"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F154BE"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452AA4"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                                               </w:t>
      </w:r>
      <w:r w:rsidR="007F5320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textInput>
              <w:default w:val="DDMMMYY"/>
            </w:textInput>
          </w:ffData>
        </w:fldChar>
      </w:r>
      <w:r w:rsidR="007F5320">
        <w:rPr>
          <w:rFonts w:ascii="Times New Roman" w:hAnsi="Times New Roman" w:cs="Times New Roman"/>
          <w:sz w:val="21"/>
          <w:szCs w:val="21"/>
        </w:rPr>
        <w:instrText xml:space="preserve"> FORMTEXT </w:instrText>
      </w:r>
      <w:r w:rsidR="007F5320">
        <w:rPr>
          <w:rFonts w:ascii="Times New Roman" w:hAnsi="Times New Roman" w:cs="Times New Roman"/>
          <w:sz w:val="21"/>
          <w:szCs w:val="21"/>
        </w:rPr>
      </w:r>
      <w:r w:rsidR="007F5320">
        <w:rPr>
          <w:rFonts w:ascii="Times New Roman" w:hAnsi="Times New Roman" w:cs="Times New Roman"/>
          <w:sz w:val="21"/>
          <w:szCs w:val="21"/>
        </w:rPr>
        <w:fldChar w:fldCharType="separate"/>
      </w:r>
      <w:r w:rsidR="007F5320">
        <w:rPr>
          <w:rFonts w:ascii="Times New Roman" w:hAnsi="Times New Roman" w:cs="Times New Roman"/>
          <w:noProof/>
          <w:sz w:val="21"/>
          <w:szCs w:val="21"/>
        </w:rPr>
        <w:t>DDMMMYY</w:t>
      </w:r>
      <w:r w:rsidR="007F5320">
        <w:rPr>
          <w:rFonts w:ascii="Times New Roman" w:hAnsi="Times New Roman" w:cs="Times New Roman"/>
          <w:sz w:val="21"/>
          <w:szCs w:val="21"/>
        </w:rPr>
        <w:fldChar w:fldCharType="end"/>
      </w:r>
    </w:p>
    <w:p w:rsidR="00A74004" w:rsidRPr="00EE42D3" w:rsidRDefault="00A74004" w:rsidP="00B0052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:rsidR="00B00520" w:rsidRPr="00EE42D3" w:rsidRDefault="00687CC6" w:rsidP="00B0052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hAnsi="Times New Roman" w:cs="Times New Roman"/>
          <w:sz w:val="21"/>
          <w:szCs w:val="21"/>
        </w:rPr>
      </w:pPr>
      <w:r w:rsidRPr="00EE42D3">
        <w:rPr>
          <w:rFonts w:ascii="Times New Roman" w:eastAsia="Times New Roman" w:hAnsi="Times New Roman" w:cs="Times New Roman"/>
          <w:sz w:val="21"/>
          <w:szCs w:val="21"/>
        </w:rPr>
        <w:t>From</w:t>
      </w:r>
      <w:r w:rsidRPr="00EE42D3">
        <w:rPr>
          <w:rFonts w:ascii="Times New Roman" w:eastAsia="Times New Roman" w:hAnsi="Times New Roman" w:cs="Times New Roman"/>
          <w:caps/>
          <w:sz w:val="21"/>
          <w:szCs w:val="21"/>
        </w:rPr>
        <w:t>:</w:t>
      </w:r>
      <w:r w:rsidR="00EE7064" w:rsidRPr="00EE42D3">
        <w:rPr>
          <w:rFonts w:ascii="Times New Roman" w:eastAsia="Times New Roman" w:hAnsi="Times New Roman" w:cs="Times New Roman"/>
          <w:caps/>
          <w:sz w:val="21"/>
          <w:szCs w:val="21"/>
        </w:rPr>
        <w:t xml:space="preserve"> </w:t>
      </w:r>
      <w:r w:rsidR="0083468F" w:rsidRPr="00EE42D3">
        <w:rPr>
          <w:rFonts w:ascii="Times New Roman" w:eastAsia="Times New Roman" w:hAnsi="Times New Roman" w:cs="Times New Roman"/>
          <w:caps/>
          <w:sz w:val="21"/>
          <w:szCs w:val="21"/>
        </w:rPr>
        <w:t xml:space="preserve"> </w:t>
      </w:r>
      <w:r w:rsidR="00452AA4">
        <w:rPr>
          <w:rFonts w:ascii="Times New Roman" w:eastAsia="Times New Roman" w:hAnsi="Times New Roman" w:cs="Times New Roman"/>
          <w:caps/>
          <w:sz w:val="21"/>
          <w:szCs w:val="21"/>
        </w:rPr>
        <w:tab/>
      </w:r>
      <w:r w:rsidR="00596149" w:rsidRPr="00EE42D3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ddList>
              <w:listEntry w:val="(Rank)"/>
              <w:listEntry w:val="LCDR"/>
              <w:listEntry w:val="LT"/>
            </w:ddList>
          </w:ffData>
        </w:fldChar>
      </w:r>
      <w:r w:rsidR="00596149" w:rsidRPr="00EE42D3">
        <w:rPr>
          <w:rFonts w:ascii="Times New Roman" w:hAnsi="Times New Roman" w:cs="Times New Roman"/>
          <w:sz w:val="21"/>
          <w:szCs w:val="21"/>
        </w:rPr>
        <w:instrText xml:space="preserve"> FORMDROPDOWN </w:instrText>
      </w:r>
      <w:r w:rsidR="001858C5">
        <w:rPr>
          <w:rFonts w:ascii="Times New Roman" w:hAnsi="Times New Roman" w:cs="Times New Roman"/>
          <w:sz w:val="21"/>
          <w:szCs w:val="21"/>
        </w:rPr>
      </w:r>
      <w:r w:rsidR="001858C5">
        <w:rPr>
          <w:rFonts w:ascii="Times New Roman" w:hAnsi="Times New Roman" w:cs="Times New Roman"/>
          <w:sz w:val="21"/>
          <w:szCs w:val="21"/>
        </w:rPr>
        <w:fldChar w:fldCharType="separate"/>
      </w:r>
      <w:r w:rsidR="00596149" w:rsidRPr="00EE42D3">
        <w:rPr>
          <w:rFonts w:ascii="Times New Roman" w:hAnsi="Times New Roman" w:cs="Times New Roman"/>
          <w:sz w:val="21"/>
          <w:szCs w:val="21"/>
        </w:rPr>
        <w:fldChar w:fldCharType="end"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602E71" w:rsidRPr="00EE42D3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02E71" w:rsidRPr="00EE42D3">
        <w:rPr>
          <w:rFonts w:ascii="Times New Roman" w:hAnsi="Times New Roman" w:cs="Times New Roman"/>
          <w:sz w:val="21"/>
          <w:szCs w:val="21"/>
        </w:rPr>
        <w:instrText xml:space="preserve"> FORMTEXT </w:instrText>
      </w:r>
      <w:r w:rsidR="00602E71" w:rsidRPr="00EE42D3">
        <w:rPr>
          <w:rFonts w:ascii="Times New Roman" w:hAnsi="Times New Roman" w:cs="Times New Roman"/>
          <w:sz w:val="21"/>
          <w:szCs w:val="21"/>
        </w:rPr>
      </w:r>
      <w:r w:rsidR="00602E71" w:rsidRPr="00EE42D3">
        <w:rPr>
          <w:rFonts w:ascii="Times New Roman" w:hAnsi="Times New Roman" w:cs="Times New Roman"/>
          <w:sz w:val="21"/>
          <w:szCs w:val="21"/>
        </w:rPr>
        <w:fldChar w:fldCharType="separate"/>
      </w:r>
      <w:r w:rsidR="00602E71" w:rsidRPr="00EE42D3">
        <w:rPr>
          <w:rFonts w:ascii="Times New Roman" w:hAnsi="Times New Roman" w:cs="Times New Roman"/>
          <w:sz w:val="21"/>
          <w:szCs w:val="21"/>
        </w:rPr>
        <w:t>First Name MI Last Name</w:t>
      </w:r>
      <w:r w:rsidR="00602E71" w:rsidRPr="00EE42D3">
        <w:rPr>
          <w:rFonts w:ascii="Times New Roman" w:hAnsi="Times New Roman" w:cs="Times New Roman"/>
          <w:sz w:val="21"/>
          <w:szCs w:val="21"/>
        </w:rPr>
        <w:fldChar w:fldCharType="end"/>
      </w:r>
      <w:r w:rsidRPr="00EE42D3">
        <w:rPr>
          <w:rFonts w:ascii="Times New Roman" w:eastAsia="Times New Roman" w:hAnsi="Times New Roman" w:cs="Times New Roman"/>
          <w:sz w:val="21"/>
          <w:szCs w:val="21"/>
        </w:rPr>
        <w:t>, USN,</w:t>
      </w:r>
      <w:r w:rsidR="005C65BF" w:rsidRPr="00EE42D3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596149" w:rsidRPr="00EE42D3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Designator"/>
            <w:enabled/>
            <w:calcOnExit w:val="0"/>
            <w:statusText w:type="text" w:val="Designator"/>
            <w:ddList>
              <w:listEntry w:val="(Designator)"/>
              <w:listEntry w:val="1310"/>
              <w:listEntry w:val="1320"/>
            </w:ddList>
          </w:ffData>
        </w:fldChar>
      </w:r>
      <w:bookmarkStart w:id="0" w:name="Designator"/>
      <w:r w:rsidR="00596149" w:rsidRPr="00EE42D3">
        <w:rPr>
          <w:rFonts w:ascii="Times New Roman" w:hAnsi="Times New Roman" w:cs="Times New Roman"/>
          <w:sz w:val="21"/>
          <w:szCs w:val="21"/>
        </w:rPr>
        <w:instrText xml:space="preserve"> FORMDROPDOWN </w:instrText>
      </w:r>
      <w:r w:rsidR="001858C5">
        <w:rPr>
          <w:rFonts w:ascii="Times New Roman" w:hAnsi="Times New Roman" w:cs="Times New Roman"/>
          <w:sz w:val="21"/>
          <w:szCs w:val="21"/>
        </w:rPr>
      </w:r>
      <w:r w:rsidR="001858C5">
        <w:rPr>
          <w:rFonts w:ascii="Times New Roman" w:hAnsi="Times New Roman" w:cs="Times New Roman"/>
          <w:sz w:val="21"/>
          <w:szCs w:val="21"/>
        </w:rPr>
        <w:fldChar w:fldCharType="separate"/>
      </w:r>
      <w:r w:rsidR="00596149" w:rsidRPr="00EE42D3">
        <w:rPr>
          <w:rFonts w:ascii="Times New Roman" w:hAnsi="Times New Roman" w:cs="Times New Roman"/>
          <w:sz w:val="21"/>
          <w:szCs w:val="21"/>
        </w:rPr>
        <w:fldChar w:fldCharType="end"/>
      </w:r>
      <w:bookmarkEnd w:id="0"/>
      <w:r w:rsidR="00602E71" w:rsidRPr="00EE42D3">
        <w:rPr>
          <w:rFonts w:ascii="Times New Roman" w:hAnsi="Times New Roman" w:cs="Times New Roman"/>
          <w:sz w:val="21"/>
          <w:szCs w:val="21"/>
        </w:rPr>
        <w:t xml:space="preserve"> </w:t>
      </w:r>
    </w:p>
    <w:p w:rsidR="00687CC6" w:rsidRPr="00EE42D3" w:rsidRDefault="00687CC6" w:rsidP="00B0052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hAnsi="Times New Roman" w:cs="Times New Roman"/>
          <w:sz w:val="21"/>
          <w:szCs w:val="21"/>
        </w:rPr>
      </w:pPr>
      <w:r w:rsidRPr="00EE42D3">
        <w:rPr>
          <w:rFonts w:ascii="Times New Roman" w:hAnsi="Times New Roman" w:cs="Times New Roman"/>
          <w:sz w:val="21"/>
          <w:szCs w:val="21"/>
        </w:rPr>
        <w:t>To</w:t>
      </w:r>
      <w:r w:rsidR="00EE7064" w:rsidRPr="00EE42D3">
        <w:rPr>
          <w:rFonts w:ascii="Times New Roman" w:hAnsi="Times New Roman" w:cs="Times New Roman"/>
          <w:caps/>
          <w:sz w:val="21"/>
          <w:szCs w:val="21"/>
        </w:rPr>
        <w:t xml:space="preserve">:      </w:t>
      </w:r>
      <w:r w:rsidR="00452AA4">
        <w:rPr>
          <w:rFonts w:ascii="Times New Roman" w:hAnsi="Times New Roman" w:cs="Times New Roman"/>
          <w:caps/>
          <w:sz w:val="21"/>
          <w:szCs w:val="21"/>
        </w:rPr>
        <w:tab/>
      </w:r>
      <w:r w:rsidRPr="00EE42D3">
        <w:rPr>
          <w:rFonts w:ascii="Times New Roman" w:hAnsi="Times New Roman" w:cs="Times New Roman"/>
          <w:sz w:val="21"/>
          <w:szCs w:val="21"/>
        </w:rPr>
        <w:t>Commander, Navy Personnel Command (</w:t>
      </w:r>
      <w:r w:rsidR="0083468F" w:rsidRPr="00EE42D3">
        <w:rPr>
          <w:rFonts w:ascii="Times New Roman" w:hAnsi="Times New Roman" w:cs="Times New Roman"/>
          <w:sz w:val="21"/>
          <w:szCs w:val="21"/>
        </w:rPr>
        <w:t>PERS</w:t>
      </w:r>
      <w:r w:rsidRPr="00EE42D3">
        <w:rPr>
          <w:rFonts w:ascii="Times New Roman" w:hAnsi="Times New Roman" w:cs="Times New Roman"/>
          <w:sz w:val="21"/>
          <w:szCs w:val="21"/>
        </w:rPr>
        <w:t>-</w:t>
      </w:r>
      <w:r w:rsidRPr="002D0B91">
        <w:rPr>
          <w:rFonts w:ascii="Times New Roman" w:hAnsi="Times New Roman" w:cs="Times New Roman"/>
          <w:sz w:val="21"/>
          <w:szCs w:val="21"/>
        </w:rPr>
        <w:t>43</w:t>
      </w:r>
      <w:r w:rsidR="00DC350D" w:rsidRPr="002D0B91">
        <w:rPr>
          <w:rFonts w:ascii="Times New Roman" w:hAnsi="Times New Roman" w:cs="Times New Roman"/>
          <w:sz w:val="21"/>
          <w:szCs w:val="21"/>
        </w:rPr>
        <w:t>2F</w:t>
      </w:r>
      <w:r w:rsidRPr="002D0B91">
        <w:rPr>
          <w:rFonts w:ascii="Times New Roman" w:hAnsi="Times New Roman" w:cs="Times New Roman"/>
          <w:sz w:val="21"/>
          <w:szCs w:val="21"/>
        </w:rPr>
        <w:t>)</w:t>
      </w:r>
    </w:p>
    <w:p w:rsidR="005C65BF" w:rsidRPr="00EE42D3" w:rsidRDefault="00EE7064" w:rsidP="005C65B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 w:rsidRPr="00EE42D3">
        <w:rPr>
          <w:rFonts w:ascii="Times New Roman" w:hAnsi="Times New Roman" w:cs="Times New Roman"/>
          <w:sz w:val="21"/>
          <w:szCs w:val="21"/>
        </w:rPr>
        <w:t xml:space="preserve">Via:     </w:t>
      </w:r>
      <w:r w:rsidR="00452AA4">
        <w:rPr>
          <w:rFonts w:ascii="Times New Roman" w:hAnsi="Times New Roman" w:cs="Times New Roman"/>
          <w:sz w:val="21"/>
          <w:szCs w:val="21"/>
        </w:rPr>
        <w:tab/>
      </w:r>
      <w:r w:rsidR="00914FF3" w:rsidRPr="00EE42D3">
        <w:rPr>
          <w:rFonts w:ascii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textInput>
              <w:default w:val="Commanding Officer, Unit Name"/>
              <w:maxLength w:val="999"/>
            </w:textInput>
          </w:ffData>
        </w:fldChar>
      </w:r>
      <w:r w:rsidR="00914FF3" w:rsidRPr="00EE42D3">
        <w:rPr>
          <w:rFonts w:ascii="Times New Roman" w:hAnsi="Times New Roman" w:cs="Times New Roman"/>
          <w:sz w:val="21"/>
          <w:szCs w:val="21"/>
        </w:rPr>
        <w:instrText xml:space="preserve"> FORMTEXT </w:instrText>
      </w:r>
      <w:r w:rsidR="00914FF3" w:rsidRPr="00EE42D3">
        <w:rPr>
          <w:rFonts w:ascii="Times New Roman" w:hAnsi="Times New Roman" w:cs="Times New Roman"/>
          <w:sz w:val="21"/>
          <w:szCs w:val="21"/>
        </w:rPr>
      </w:r>
      <w:r w:rsidR="00914FF3" w:rsidRPr="00EE42D3">
        <w:rPr>
          <w:rFonts w:ascii="Times New Roman" w:hAnsi="Times New Roman" w:cs="Times New Roman"/>
          <w:sz w:val="21"/>
          <w:szCs w:val="21"/>
        </w:rPr>
        <w:fldChar w:fldCharType="separate"/>
      </w:r>
      <w:r w:rsidR="00914FF3" w:rsidRPr="00EE42D3">
        <w:rPr>
          <w:rFonts w:ascii="Times New Roman" w:hAnsi="Times New Roman" w:cs="Times New Roman"/>
          <w:noProof/>
          <w:sz w:val="21"/>
          <w:szCs w:val="21"/>
        </w:rPr>
        <w:t>Commanding Officer, Unit Name</w:t>
      </w:r>
      <w:r w:rsidR="00914FF3" w:rsidRPr="00EE42D3">
        <w:rPr>
          <w:rFonts w:ascii="Times New Roman" w:hAnsi="Times New Roman" w:cs="Times New Roman"/>
          <w:sz w:val="21"/>
          <w:szCs w:val="21"/>
        </w:rPr>
        <w:fldChar w:fldCharType="end"/>
      </w:r>
    </w:p>
    <w:p w:rsidR="005C65BF" w:rsidRPr="00EE42D3" w:rsidRDefault="005C65BF" w:rsidP="005C65B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:rsidR="00162DBB" w:rsidRPr="00EE42D3" w:rsidRDefault="005C65BF" w:rsidP="00452AA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ind w:left="720" w:hanging="720"/>
        <w:contextualSpacing/>
        <w:rPr>
          <w:rFonts w:ascii="Times New Roman" w:eastAsia="Times New Roman" w:hAnsi="Times New Roman" w:cs="Times New Roman"/>
          <w:caps/>
          <w:sz w:val="21"/>
          <w:szCs w:val="21"/>
        </w:rPr>
      </w:pPr>
      <w:r w:rsidRPr="00EE42D3">
        <w:rPr>
          <w:rFonts w:ascii="Times New Roman" w:hAnsi="Times New Roman" w:cs="Times New Roman"/>
          <w:sz w:val="21"/>
          <w:szCs w:val="21"/>
        </w:rPr>
        <w:t>Subj</w:t>
      </w:r>
      <w:r w:rsidRPr="00EE42D3">
        <w:rPr>
          <w:rFonts w:ascii="Times New Roman" w:hAnsi="Times New Roman" w:cs="Times New Roman"/>
          <w:caps/>
          <w:sz w:val="21"/>
          <w:szCs w:val="21"/>
        </w:rPr>
        <w:t xml:space="preserve">: </w:t>
      </w:r>
      <w:r w:rsidR="00EE7064" w:rsidRPr="00EE42D3">
        <w:rPr>
          <w:rFonts w:ascii="Times New Roman" w:hAnsi="Times New Roman" w:cs="Times New Roman"/>
          <w:caps/>
          <w:sz w:val="21"/>
          <w:szCs w:val="21"/>
        </w:rPr>
        <w:t xml:space="preserve"> </w:t>
      </w:r>
      <w:r w:rsidR="00452AA4">
        <w:rPr>
          <w:rFonts w:ascii="Times New Roman" w:hAnsi="Times New Roman" w:cs="Times New Roman"/>
          <w:caps/>
          <w:sz w:val="21"/>
          <w:szCs w:val="21"/>
        </w:rPr>
        <w:tab/>
      </w:r>
      <w:r w:rsidR="00C17474">
        <w:rPr>
          <w:rFonts w:ascii="Times New Roman" w:hAnsi="Times New Roman" w:cs="Times New Roman"/>
          <w:caps/>
          <w:sz w:val="21"/>
          <w:szCs w:val="21"/>
        </w:rPr>
        <w:t xml:space="preserve">ELIGIBILITY WAIVER </w:t>
      </w:r>
      <w:r w:rsidRPr="00EE42D3">
        <w:rPr>
          <w:rFonts w:ascii="Times New Roman" w:hAnsi="Times New Roman" w:cs="Times New Roman"/>
          <w:caps/>
          <w:sz w:val="21"/>
          <w:szCs w:val="21"/>
        </w:rPr>
        <w:t xml:space="preserve">REQUEST </w:t>
      </w:r>
      <w:proofErr w:type="spellStart"/>
      <w:r w:rsidR="00C17474">
        <w:rPr>
          <w:rFonts w:ascii="Times New Roman" w:hAnsi="Times New Roman" w:cs="Times New Roman"/>
          <w:caps/>
          <w:sz w:val="21"/>
          <w:szCs w:val="21"/>
        </w:rPr>
        <w:t>ICO</w:t>
      </w:r>
      <w:proofErr w:type="spellEnd"/>
      <w:r w:rsidR="00C17474">
        <w:rPr>
          <w:rFonts w:ascii="Times New Roman" w:hAnsi="Times New Roman" w:cs="Times New Roman"/>
          <w:caps/>
          <w:sz w:val="21"/>
          <w:szCs w:val="21"/>
        </w:rPr>
        <w:t xml:space="preserve"> </w:t>
      </w:r>
      <w:proofErr w:type="spellStart"/>
      <w:r w:rsidR="00C17474">
        <w:rPr>
          <w:rFonts w:ascii="Times New Roman" w:hAnsi="Times New Roman" w:cs="Times New Roman"/>
          <w:caps/>
          <w:sz w:val="21"/>
          <w:szCs w:val="21"/>
        </w:rPr>
        <w:t>FY24</w:t>
      </w:r>
      <w:proofErr w:type="spellEnd"/>
      <w:r w:rsidR="0086494C">
        <w:rPr>
          <w:rFonts w:ascii="Times New Roman" w:hAnsi="Times New Roman" w:cs="Times New Roman"/>
          <w:caps/>
          <w:sz w:val="21"/>
          <w:szCs w:val="21"/>
        </w:rPr>
        <w:t xml:space="preserve"> </w:t>
      </w:r>
      <w:r w:rsidR="00806060">
        <w:rPr>
          <w:rFonts w:ascii="Times New Roman" w:hAnsi="Times New Roman" w:cs="Times New Roman"/>
          <w:caps/>
          <w:sz w:val="21"/>
          <w:szCs w:val="21"/>
        </w:rPr>
        <w:t>PROFESSIONAL</w:t>
      </w:r>
      <w:r w:rsidR="0086494C">
        <w:rPr>
          <w:rFonts w:ascii="Times New Roman" w:hAnsi="Times New Roman" w:cs="Times New Roman"/>
          <w:caps/>
          <w:sz w:val="21"/>
          <w:szCs w:val="21"/>
        </w:rPr>
        <w:t xml:space="preserve"> </w:t>
      </w:r>
      <w:r w:rsidR="005B0754">
        <w:rPr>
          <w:rFonts w:ascii="Times New Roman" w:hAnsi="Times New Roman" w:cs="Times New Roman"/>
          <w:caps/>
          <w:sz w:val="21"/>
          <w:szCs w:val="21"/>
        </w:rPr>
        <w:t>FLIGHT INSTRUCTOR</w:t>
      </w:r>
      <w:r w:rsidR="0086494C">
        <w:rPr>
          <w:rFonts w:ascii="Times New Roman" w:hAnsi="Times New Roman" w:cs="Times New Roman"/>
          <w:caps/>
          <w:sz w:val="21"/>
          <w:szCs w:val="21"/>
        </w:rPr>
        <w:t xml:space="preserve"> BOARD</w:t>
      </w:r>
    </w:p>
    <w:p w:rsidR="00914FF3" w:rsidRPr="00EE42D3" w:rsidRDefault="00914FF3" w:rsidP="00162DB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:rsidR="005C65BF" w:rsidRPr="00EE42D3" w:rsidRDefault="005C65BF" w:rsidP="005C65B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 w:rsidRPr="00EE42D3">
        <w:rPr>
          <w:rFonts w:ascii="Times New Roman" w:hAnsi="Times New Roman" w:cs="Times New Roman"/>
          <w:sz w:val="21"/>
          <w:szCs w:val="21"/>
        </w:rPr>
        <w:t>Ref</w:t>
      </w:r>
      <w:r w:rsidRPr="00EE42D3">
        <w:rPr>
          <w:rFonts w:ascii="Times New Roman" w:hAnsi="Times New Roman" w:cs="Times New Roman"/>
          <w:caps/>
          <w:sz w:val="21"/>
          <w:szCs w:val="21"/>
        </w:rPr>
        <w:t xml:space="preserve">:  </w:t>
      </w:r>
      <w:r w:rsidR="00EE7064" w:rsidRPr="00EE42D3">
        <w:rPr>
          <w:rFonts w:ascii="Times New Roman" w:hAnsi="Times New Roman" w:cs="Times New Roman"/>
          <w:caps/>
          <w:sz w:val="21"/>
          <w:szCs w:val="21"/>
        </w:rPr>
        <w:t xml:space="preserve">   </w:t>
      </w:r>
      <w:r w:rsidR="00452AA4">
        <w:rPr>
          <w:rFonts w:ascii="Times New Roman" w:hAnsi="Times New Roman" w:cs="Times New Roman"/>
          <w:caps/>
          <w:sz w:val="21"/>
          <w:szCs w:val="21"/>
        </w:rPr>
        <w:tab/>
      </w:r>
      <w:r w:rsidR="00C17474">
        <w:rPr>
          <w:rFonts w:ascii="Times New Roman" w:eastAsia="Times New Roman" w:hAnsi="Times New Roman" w:cs="Times New Roman"/>
          <w:sz w:val="21"/>
          <w:szCs w:val="21"/>
        </w:rPr>
        <w:t>(a</w:t>
      </w:r>
      <w:r w:rsidRPr="00280E1C">
        <w:rPr>
          <w:rFonts w:ascii="Times New Roman" w:eastAsia="Times New Roman" w:hAnsi="Times New Roman" w:cs="Times New Roman"/>
          <w:sz w:val="21"/>
          <w:szCs w:val="21"/>
        </w:rPr>
        <w:t xml:space="preserve">) </w:t>
      </w:r>
      <w:proofErr w:type="spellStart"/>
      <w:r w:rsidR="00FD6411">
        <w:rPr>
          <w:rFonts w:ascii="Times New Roman" w:eastAsia="Times New Roman" w:hAnsi="Times New Roman" w:cs="Times New Roman"/>
          <w:sz w:val="21"/>
          <w:szCs w:val="21"/>
        </w:rPr>
        <w:t>A</w:t>
      </w:r>
      <w:r w:rsidR="005F4655">
        <w:rPr>
          <w:rFonts w:ascii="Times New Roman" w:eastAsia="Times New Roman" w:hAnsi="Times New Roman" w:cs="Times New Roman"/>
          <w:sz w:val="21"/>
          <w:szCs w:val="21"/>
        </w:rPr>
        <w:t>LNAVAIRFOR</w:t>
      </w:r>
      <w:proofErr w:type="spellEnd"/>
      <w:r w:rsidR="005F4655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5F4655" w:rsidRPr="001858C5">
        <w:rPr>
          <w:rFonts w:ascii="Times New Roman" w:eastAsia="Times New Roman" w:hAnsi="Times New Roman" w:cs="Times New Roman"/>
          <w:sz w:val="21"/>
          <w:szCs w:val="21"/>
        </w:rPr>
        <w:t xml:space="preserve">Message </w:t>
      </w:r>
      <w:proofErr w:type="spellStart"/>
      <w:r w:rsidR="005F4655" w:rsidRPr="001858C5">
        <w:rPr>
          <w:rFonts w:ascii="Times New Roman" w:eastAsia="Times New Roman" w:hAnsi="Times New Roman" w:cs="Times New Roman"/>
          <w:sz w:val="21"/>
          <w:szCs w:val="21"/>
        </w:rPr>
        <w:t>DTG</w:t>
      </w:r>
      <w:proofErr w:type="spellEnd"/>
      <w:r w:rsidR="005F4655" w:rsidRPr="001858C5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proofErr w:type="spellStart"/>
      <w:r w:rsidR="001858C5" w:rsidRPr="001858C5">
        <w:rPr>
          <w:rFonts w:ascii="Times New Roman" w:eastAsia="Times New Roman" w:hAnsi="Times New Roman" w:cs="Times New Roman"/>
          <w:sz w:val="21"/>
          <w:szCs w:val="21"/>
        </w:rPr>
        <w:t>061852</w:t>
      </w:r>
      <w:r w:rsidR="005F4655" w:rsidRPr="001858C5">
        <w:rPr>
          <w:rFonts w:ascii="Times New Roman" w:eastAsia="Times New Roman" w:hAnsi="Times New Roman" w:cs="Times New Roman"/>
          <w:sz w:val="21"/>
          <w:szCs w:val="21"/>
        </w:rPr>
        <w:t>Z</w:t>
      </w:r>
      <w:proofErr w:type="spellEnd"/>
      <w:r w:rsidR="005F4655" w:rsidRPr="001858C5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1858C5" w:rsidRPr="001858C5">
        <w:rPr>
          <w:rFonts w:ascii="Times New Roman" w:eastAsia="Times New Roman" w:hAnsi="Times New Roman" w:cs="Times New Roman"/>
          <w:sz w:val="21"/>
          <w:szCs w:val="21"/>
        </w:rPr>
        <w:t>MAR 23</w:t>
      </w:r>
    </w:p>
    <w:p w:rsidR="005C65BF" w:rsidRPr="00EE42D3" w:rsidRDefault="005C65BF" w:rsidP="005C65BF">
      <w:pPr>
        <w:contextualSpacing/>
        <w:rPr>
          <w:caps/>
          <w:sz w:val="21"/>
          <w:szCs w:val="21"/>
          <w:highlight w:val="yellow"/>
        </w:rPr>
      </w:pPr>
    </w:p>
    <w:p w:rsidR="00F21548" w:rsidRDefault="00F21548" w:rsidP="005C65BF">
      <w:pPr>
        <w:contextualSpacing/>
        <w:rPr>
          <w:sz w:val="21"/>
          <w:szCs w:val="21"/>
        </w:rPr>
      </w:pPr>
      <w:proofErr w:type="gramStart"/>
      <w:r>
        <w:rPr>
          <w:sz w:val="21"/>
          <w:szCs w:val="21"/>
        </w:rPr>
        <w:t>1</w:t>
      </w:r>
      <w:r w:rsidR="00452AA4">
        <w:rPr>
          <w:sz w:val="21"/>
          <w:szCs w:val="21"/>
        </w:rPr>
        <w:t>.</w:t>
      </w:r>
      <w:r w:rsidR="00452AA4">
        <w:rPr>
          <w:sz w:val="21"/>
          <w:szCs w:val="21"/>
        </w:rPr>
        <w:tab/>
      </w:r>
      <w:r w:rsidRPr="00EE42D3">
        <w:rPr>
          <w:sz w:val="21"/>
          <w:szCs w:val="21"/>
        </w:rPr>
        <w:t>I</w:t>
      </w:r>
      <w:proofErr w:type="gramEnd"/>
      <w:r w:rsidRPr="00EE42D3">
        <w:rPr>
          <w:sz w:val="21"/>
          <w:szCs w:val="21"/>
        </w:rPr>
        <w:t xml:space="preserve"> acknowledge </w:t>
      </w:r>
      <w:r w:rsidR="00C17474">
        <w:rPr>
          <w:sz w:val="21"/>
          <w:szCs w:val="21"/>
        </w:rPr>
        <w:t>that I do not meet eligibility crit</w:t>
      </w:r>
      <w:bookmarkStart w:id="1" w:name="_GoBack"/>
      <w:bookmarkEnd w:id="1"/>
      <w:r w:rsidR="00C17474">
        <w:rPr>
          <w:sz w:val="21"/>
          <w:szCs w:val="21"/>
        </w:rPr>
        <w:t xml:space="preserve">eria of reference (a) due to </w:t>
      </w:r>
      <w:r w:rsidR="00C17474" w:rsidRPr="00C17474">
        <w:rPr>
          <w:sz w:val="21"/>
          <w:szCs w:val="21"/>
          <w:highlight w:val="lightGray"/>
        </w:rPr>
        <w:t>(reason)</w:t>
      </w:r>
      <w:r>
        <w:rPr>
          <w:sz w:val="21"/>
          <w:szCs w:val="21"/>
        </w:rPr>
        <w:t xml:space="preserve">. </w:t>
      </w:r>
      <w:proofErr w:type="gramStart"/>
      <w:r w:rsidR="00C17474">
        <w:rPr>
          <w:sz w:val="21"/>
          <w:szCs w:val="21"/>
        </w:rPr>
        <w:t>I</w:t>
      </w:r>
      <w:proofErr w:type="gramEnd"/>
      <w:r w:rsidR="00C17474">
        <w:rPr>
          <w:sz w:val="21"/>
          <w:szCs w:val="21"/>
        </w:rPr>
        <w:t xml:space="preserve"> request a waiver be granted for my application to be considered and selected as a Professional Flight Instructor (</w:t>
      </w:r>
      <w:proofErr w:type="spellStart"/>
      <w:r w:rsidR="00C17474">
        <w:rPr>
          <w:sz w:val="21"/>
          <w:szCs w:val="21"/>
        </w:rPr>
        <w:t>PFI</w:t>
      </w:r>
      <w:proofErr w:type="spellEnd"/>
      <w:r w:rsidR="00C17474">
        <w:rPr>
          <w:sz w:val="21"/>
          <w:szCs w:val="21"/>
        </w:rPr>
        <w:t xml:space="preserve">) on the </w:t>
      </w:r>
      <w:proofErr w:type="spellStart"/>
      <w:r w:rsidR="00C17474">
        <w:rPr>
          <w:sz w:val="21"/>
          <w:szCs w:val="21"/>
        </w:rPr>
        <w:t>FY24</w:t>
      </w:r>
      <w:proofErr w:type="spellEnd"/>
      <w:r w:rsidR="00C17474">
        <w:rPr>
          <w:sz w:val="21"/>
          <w:szCs w:val="21"/>
        </w:rPr>
        <w:t xml:space="preserve"> </w:t>
      </w:r>
      <w:proofErr w:type="spellStart"/>
      <w:r w:rsidR="00C17474">
        <w:rPr>
          <w:sz w:val="21"/>
          <w:szCs w:val="21"/>
        </w:rPr>
        <w:t>PFI</w:t>
      </w:r>
      <w:proofErr w:type="spellEnd"/>
      <w:r w:rsidR="00C17474">
        <w:rPr>
          <w:sz w:val="21"/>
          <w:szCs w:val="21"/>
        </w:rPr>
        <w:t xml:space="preserve"> Board.</w:t>
      </w:r>
    </w:p>
    <w:p w:rsidR="00452AA4" w:rsidRPr="00EE42D3" w:rsidRDefault="00452AA4" w:rsidP="00C9040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:rsidR="00A74004" w:rsidRPr="00EE42D3" w:rsidRDefault="00A74004" w:rsidP="007021D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:rsidR="00A74004" w:rsidRPr="00EE42D3" w:rsidRDefault="00A74004" w:rsidP="007021D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</w:p>
    <w:p w:rsidR="00C952AB" w:rsidRPr="00EE42D3" w:rsidRDefault="00C90409" w:rsidP="00452AA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4680"/>
        </w:tabs>
        <w:contextualSpacing/>
        <w:rPr>
          <w:rFonts w:ascii="Times New Roman" w:eastAsia="Times New Roman" w:hAnsi="Times New Roman" w:cs="Times New Roman"/>
          <w:sz w:val="21"/>
          <w:szCs w:val="21"/>
        </w:rPr>
      </w:pPr>
      <w:r w:rsidRPr="00EE42D3"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           </w:t>
      </w:r>
      <w:r w:rsidR="00EE7064" w:rsidRPr="00EE42D3"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</w:t>
      </w:r>
      <w:r w:rsidR="00A74004" w:rsidRPr="00EE42D3">
        <w:rPr>
          <w:rFonts w:ascii="Times New Roman" w:eastAsia="Times New Roman" w:hAnsi="Times New Roman" w:cs="Times New Roman"/>
          <w:sz w:val="21"/>
          <w:szCs w:val="21"/>
        </w:rPr>
        <w:t xml:space="preserve">   </w:t>
      </w:r>
      <w:r w:rsidR="00A74004" w:rsidRPr="00EE42D3">
        <w:rPr>
          <w:rFonts w:ascii="Times New Roman" w:eastAsia="Times New Roman" w:hAnsi="Times New Roman" w:cs="Times New Roman"/>
          <w:sz w:val="21"/>
          <w:szCs w:val="21"/>
        </w:rPr>
        <w:tab/>
      </w:r>
      <w:r w:rsidR="0023390B" w:rsidRPr="00EE42D3">
        <w:rPr>
          <w:rFonts w:ascii="Times New Roman" w:eastAsia="Times New Roman" w:hAnsi="Times New Roman" w:cs="Times New Roman"/>
          <w:sz w:val="21"/>
          <w:szCs w:val="21"/>
        </w:rPr>
        <w:fldChar w:fldCharType="begin">
          <w:ffData>
            <w:name w:val=""/>
            <w:enabled/>
            <w:calcOnExit w:val="0"/>
            <w:textInput>
              <w:default w:val="First Name MI Last Name (with signature above)"/>
            </w:textInput>
          </w:ffData>
        </w:fldChar>
      </w:r>
      <w:r w:rsidR="0023390B" w:rsidRPr="00EE42D3">
        <w:rPr>
          <w:rFonts w:ascii="Times New Roman" w:eastAsia="Times New Roman" w:hAnsi="Times New Roman" w:cs="Times New Roman"/>
          <w:sz w:val="21"/>
          <w:szCs w:val="21"/>
        </w:rPr>
        <w:instrText xml:space="preserve"> FORMTEXT </w:instrText>
      </w:r>
      <w:r w:rsidR="0023390B" w:rsidRPr="00EE42D3">
        <w:rPr>
          <w:rFonts w:ascii="Times New Roman" w:eastAsia="Times New Roman" w:hAnsi="Times New Roman" w:cs="Times New Roman"/>
          <w:sz w:val="21"/>
          <w:szCs w:val="21"/>
        </w:rPr>
      </w:r>
      <w:r w:rsidR="0023390B" w:rsidRPr="00EE42D3">
        <w:rPr>
          <w:rFonts w:ascii="Times New Roman" w:eastAsia="Times New Roman" w:hAnsi="Times New Roman" w:cs="Times New Roman"/>
          <w:sz w:val="21"/>
          <w:szCs w:val="21"/>
        </w:rPr>
        <w:fldChar w:fldCharType="separate"/>
      </w:r>
      <w:r w:rsidR="0023390B" w:rsidRPr="00EE42D3">
        <w:rPr>
          <w:rFonts w:ascii="Times New Roman" w:eastAsia="Times New Roman" w:hAnsi="Times New Roman" w:cs="Times New Roman"/>
          <w:noProof/>
          <w:sz w:val="21"/>
          <w:szCs w:val="21"/>
        </w:rPr>
        <w:t>First Name MI Last Name (with signature above)</w:t>
      </w:r>
      <w:r w:rsidR="0023390B" w:rsidRPr="00EE42D3">
        <w:rPr>
          <w:rFonts w:ascii="Times New Roman" w:eastAsia="Times New Roman" w:hAnsi="Times New Roman" w:cs="Times New Roman"/>
          <w:sz w:val="21"/>
          <w:szCs w:val="21"/>
        </w:rPr>
        <w:fldChar w:fldCharType="end"/>
      </w:r>
    </w:p>
    <w:sectPr w:rsidR="00C952AB" w:rsidRPr="00EE42D3" w:rsidSect="007A70AB"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4D7A" w:rsidRDefault="00234D7A">
      <w:r>
        <w:separator/>
      </w:r>
    </w:p>
  </w:endnote>
  <w:endnote w:type="continuationSeparator" w:id="0">
    <w:p w:rsidR="00234D7A" w:rsidRDefault="00234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42D3" w:rsidRPr="00A74004" w:rsidRDefault="00E14BA4" w:rsidP="00EE42D3">
    <w:pPr>
      <w:pStyle w:val="Footer"/>
      <w:tabs>
        <w:tab w:val="clear" w:pos="4320"/>
        <w:tab w:val="center" w:pos="4680"/>
      </w:tabs>
      <w:rPr>
        <w:sz w:val="22"/>
        <w:szCs w:val="22"/>
      </w:rPr>
    </w:pPr>
    <w:r>
      <w:rPr>
        <w:noProof/>
        <w:sz w:val="22"/>
        <w:szCs w:val="22"/>
      </w:rPr>
      <w:tab/>
    </w:r>
  </w:p>
  <w:p w:rsidR="00E14BA4" w:rsidRPr="00A74004" w:rsidRDefault="00E14BA4" w:rsidP="00A74004">
    <w:pPr>
      <w:pStyle w:val="Footer"/>
      <w:jc w:val="right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4D7A" w:rsidRDefault="00234D7A">
      <w:r>
        <w:separator/>
      </w:r>
    </w:p>
  </w:footnote>
  <w:footnote w:type="continuationSeparator" w:id="0">
    <w:p w:rsidR="00234D7A" w:rsidRDefault="00234D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085B" w:rsidRPr="00DB085B" w:rsidRDefault="00DB085B" w:rsidP="005C65BF">
    <w:pPr>
      <w:pStyle w:val="Header"/>
      <w:jc w:val="center"/>
      <w:rPr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60079"/>
    <w:multiLevelType w:val="multilevel"/>
    <w:tmpl w:val="81700AB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720"/>
        </w:tabs>
        <w:ind w:left="72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9197E22"/>
    <w:multiLevelType w:val="hybridMultilevel"/>
    <w:tmpl w:val="08C85198"/>
    <w:lvl w:ilvl="0" w:tplc="FCA867F2">
      <w:start w:val="4"/>
      <w:numFmt w:val="lowerLetter"/>
      <w:lvlText w:val="%1."/>
      <w:lvlJc w:val="left"/>
      <w:pPr>
        <w:ind w:left="9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2" w15:restartNumberingAfterBreak="0">
    <w:nsid w:val="2964101D"/>
    <w:multiLevelType w:val="hybridMultilevel"/>
    <w:tmpl w:val="6DF01ADC"/>
    <w:lvl w:ilvl="0" w:tplc="BACEE172">
      <w:start w:val="1"/>
      <w:numFmt w:val="decimal"/>
      <w:lvlText w:val="%1."/>
      <w:lvlJc w:val="left"/>
      <w:pPr>
        <w:ind w:left="940" w:hanging="5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247E50"/>
    <w:multiLevelType w:val="hybridMultilevel"/>
    <w:tmpl w:val="5CB6360C"/>
    <w:lvl w:ilvl="0" w:tplc="04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7"/>
  <w:hideSpellingErrors/>
  <w:hideGrammaticalErrors/>
  <w:activeWritingStyle w:appName="MSWord" w:lang="en-US" w:vendorID="64" w:dllVersion="131078" w:nlCheck="1" w:checkStyle="0"/>
  <w:proofState w:spelling="clean" w:grammar="clean"/>
  <w:documentProtection w:edit="forms" w:formatting="1" w:enforcement="0"/>
  <w:defaultTabStop w:val="36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7IwMTK2sDA3NDZX0lEKTi0uzszPAykwqgUATh0dRiwAAAA="/>
  </w:docVars>
  <w:rsids>
    <w:rsidRoot w:val="004169BC"/>
    <w:rsid w:val="000160EF"/>
    <w:rsid w:val="00042018"/>
    <w:rsid w:val="00073207"/>
    <w:rsid w:val="000A7C69"/>
    <w:rsid w:val="000E5418"/>
    <w:rsid w:val="000E68B7"/>
    <w:rsid w:val="000F5A10"/>
    <w:rsid w:val="000F60F4"/>
    <w:rsid w:val="000F6719"/>
    <w:rsid w:val="001008FE"/>
    <w:rsid w:val="0010772C"/>
    <w:rsid w:val="001079ED"/>
    <w:rsid w:val="0011226D"/>
    <w:rsid w:val="00113C7E"/>
    <w:rsid w:val="00121E80"/>
    <w:rsid w:val="00123015"/>
    <w:rsid w:val="00123705"/>
    <w:rsid w:val="001332D6"/>
    <w:rsid w:val="00133FE2"/>
    <w:rsid w:val="00161B00"/>
    <w:rsid w:val="00162DBB"/>
    <w:rsid w:val="00174C20"/>
    <w:rsid w:val="001858C5"/>
    <w:rsid w:val="00187567"/>
    <w:rsid w:val="00190881"/>
    <w:rsid w:val="00195067"/>
    <w:rsid w:val="001A3C77"/>
    <w:rsid w:val="001B2468"/>
    <w:rsid w:val="001B72C7"/>
    <w:rsid w:val="001C0016"/>
    <w:rsid w:val="001C1BC5"/>
    <w:rsid w:val="001C6BAD"/>
    <w:rsid w:val="001D1D4A"/>
    <w:rsid w:val="001D684B"/>
    <w:rsid w:val="001D6ABB"/>
    <w:rsid w:val="001F25D4"/>
    <w:rsid w:val="001F48AC"/>
    <w:rsid w:val="001F580F"/>
    <w:rsid w:val="00210389"/>
    <w:rsid w:val="00212C9A"/>
    <w:rsid w:val="0023390B"/>
    <w:rsid w:val="00234D7A"/>
    <w:rsid w:val="002373C2"/>
    <w:rsid w:val="00243A40"/>
    <w:rsid w:val="002519F1"/>
    <w:rsid w:val="002603D0"/>
    <w:rsid w:val="00261885"/>
    <w:rsid w:val="00272EF4"/>
    <w:rsid w:val="00273B2B"/>
    <w:rsid w:val="00280BB7"/>
    <w:rsid w:val="00280E1C"/>
    <w:rsid w:val="00283648"/>
    <w:rsid w:val="002B22F3"/>
    <w:rsid w:val="002C712E"/>
    <w:rsid w:val="002C7DB6"/>
    <w:rsid w:val="002D0B91"/>
    <w:rsid w:val="002D5E7C"/>
    <w:rsid w:val="002F4A6D"/>
    <w:rsid w:val="00302338"/>
    <w:rsid w:val="0030630D"/>
    <w:rsid w:val="003078A6"/>
    <w:rsid w:val="00336B20"/>
    <w:rsid w:val="003456F8"/>
    <w:rsid w:val="00354E3E"/>
    <w:rsid w:val="003579A0"/>
    <w:rsid w:val="00376BFA"/>
    <w:rsid w:val="003A3472"/>
    <w:rsid w:val="003B5AF5"/>
    <w:rsid w:val="003C59D9"/>
    <w:rsid w:val="003C7797"/>
    <w:rsid w:val="003D0332"/>
    <w:rsid w:val="003E5C09"/>
    <w:rsid w:val="003F0A94"/>
    <w:rsid w:val="003F4E7B"/>
    <w:rsid w:val="003F4E7D"/>
    <w:rsid w:val="004065E0"/>
    <w:rsid w:val="00411776"/>
    <w:rsid w:val="004169BC"/>
    <w:rsid w:val="00436757"/>
    <w:rsid w:val="0044188A"/>
    <w:rsid w:val="004435C4"/>
    <w:rsid w:val="00444909"/>
    <w:rsid w:val="00452AA4"/>
    <w:rsid w:val="00461E1A"/>
    <w:rsid w:val="00461EFD"/>
    <w:rsid w:val="00463567"/>
    <w:rsid w:val="00475FB0"/>
    <w:rsid w:val="00496E80"/>
    <w:rsid w:val="004B2E6C"/>
    <w:rsid w:val="004D0454"/>
    <w:rsid w:val="004D4E39"/>
    <w:rsid w:val="004E5BBD"/>
    <w:rsid w:val="004F2ABF"/>
    <w:rsid w:val="004F6D96"/>
    <w:rsid w:val="004F75FB"/>
    <w:rsid w:val="0050172E"/>
    <w:rsid w:val="0050680B"/>
    <w:rsid w:val="00510B91"/>
    <w:rsid w:val="005232C5"/>
    <w:rsid w:val="005322A0"/>
    <w:rsid w:val="0053729B"/>
    <w:rsid w:val="005521B6"/>
    <w:rsid w:val="0055446F"/>
    <w:rsid w:val="005707B8"/>
    <w:rsid w:val="00581E11"/>
    <w:rsid w:val="00582447"/>
    <w:rsid w:val="0058301F"/>
    <w:rsid w:val="00593CA6"/>
    <w:rsid w:val="00596149"/>
    <w:rsid w:val="005965D6"/>
    <w:rsid w:val="00596C0C"/>
    <w:rsid w:val="005B0754"/>
    <w:rsid w:val="005C1060"/>
    <w:rsid w:val="005C65BF"/>
    <w:rsid w:val="005D4112"/>
    <w:rsid w:val="005D638E"/>
    <w:rsid w:val="005E04EE"/>
    <w:rsid w:val="005E27E6"/>
    <w:rsid w:val="005E554C"/>
    <w:rsid w:val="005E6E83"/>
    <w:rsid w:val="005E7B39"/>
    <w:rsid w:val="005F4655"/>
    <w:rsid w:val="00601F03"/>
    <w:rsid w:val="00602E71"/>
    <w:rsid w:val="00634999"/>
    <w:rsid w:val="00635F34"/>
    <w:rsid w:val="00640815"/>
    <w:rsid w:val="00645429"/>
    <w:rsid w:val="00646CE2"/>
    <w:rsid w:val="00647AB4"/>
    <w:rsid w:val="006676C1"/>
    <w:rsid w:val="00675FA4"/>
    <w:rsid w:val="00681919"/>
    <w:rsid w:val="00682F64"/>
    <w:rsid w:val="00687CC6"/>
    <w:rsid w:val="006A1A75"/>
    <w:rsid w:val="006B066F"/>
    <w:rsid w:val="006B35A7"/>
    <w:rsid w:val="006D6D7E"/>
    <w:rsid w:val="006F19CE"/>
    <w:rsid w:val="006F3D70"/>
    <w:rsid w:val="007021D2"/>
    <w:rsid w:val="0070430F"/>
    <w:rsid w:val="00705791"/>
    <w:rsid w:val="00726C30"/>
    <w:rsid w:val="00746093"/>
    <w:rsid w:val="0075564F"/>
    <w:rsid w:val="0078431D"/>
    <w:rsid w:val="00791AF6"/>
    <w:rsid w:val="00793C95"/>
    <w:rsid w:val="007A70AB"/>
    <w:rsid w:val="007D6C7A"/>
    <w:rsid w:val="007F4478"/>
    <w:rsid w:val="007F5320"/>
    <w:rsid w:val="00806060"/>
    <w:rsid w:val="00813CC8"/>
    <w:rsid w:val="00824F6F"/>
    <w:rsid w:val="00826922"/>
    <w:rsid w:val="0083468F"/>
    <w:rsid w:val="0084184E"/>
    <w:rsid w:val="008419B0"/>
    <w:rsid w:val="00842100"/>
    <w:rsid w:val="00850A22"/>
    <w:rsid w:val="0085511E"/>
    <w:rsid w:val="008579D6"/>
    <w:rsid w:val="00861AFA"/>
    <w:rsid w:val="0086494C"/>
    <w:rsid w:val="00885580"/>
    <w:rsid w:val="008C6C84"/>
    <w:rsid w:val="008D3033"/>
    <w:rsid w:val="008E660E"/>
    <w:rsid w:val="00906972"/>
    <w:rsid w:val="009106C7"/>
    <w:rsid w:val="00913C88"/>
    <w:rsid w:val="00914FF3"/>
    <w:rsid w:val="009158DD"/>
    <w:rsid w:val="0092762D"/>
    <w:rsid w:val="00955886"/>
    <w:rsid w:val="009716E0"/>
    <w:rsid w:val="00973BC5"/>
    <w:rsid w:val="009816DD"/>
    <w:rsid w:val="009942CC"/>
    <w:rsid w:val="009A6ECF"/>
    <w:rsid w:val="009C28C2"/>
    <w:rsid w:val="009E17BB"/>
    <w:rsid w:val="009E37D7"/>
    <w:rsid w:val="009F2D5E"/>
    <w:rsid w:val="00A10CB5"/>
    <w:rsid w:val="00A170EA"/>
    <w:rsid w:val="00A26B5D"/>
    <w:rsid w:val="00A3624A"/>
    <w:rsid w:val="00A365B0"/>
    <w:rsid w:val="00A44870"/>
    <w:rsid w:val="00A46ACD"/>
    <w:rsid w:val="00A558AF"/>
    <w:rsid w:val="00A572D1"/>
    <w:rsid w:val="00A74004"/>
    <w:rsid w:val="00A74256"/>
    <w:rsid w:val="00A82181"/>
    <w:rsid w:val="00A90098"/>
    <w:rsid w:val="00AC7327"/>
    <w:rsid w:val="00AD008F"/>
    <w:rsid w:val="00AD4B61"/>
    <w:rsid w:val="00B00520"/>
    <w:rsid w:val="00B06B46"/>
    <w:rsid w:val="00B47AC0"/>
    <w:rsid w:val="00B50411"/>
    <w:rsid w:val="00B57E72"/>
    <w:rsid w:val="00B60F94"/>
    <w:rsid w:val="00B75686"/>
    <w:rsid w:val="00B80776"/>
    <w:rsid w:val="00B82D3F"/>
    <w:rsid w:val="00B85878"/>
    <w:rsid w:val="00B94939"/>
    <w:rsid w:val="00B9769C"/>
    <w:rsid w:val="00BB1389"/>
    <w:rsid w:val="00BC2842"/>
    <w:rsid w:val="00BC296C"/>
    <w:rsid w:val="00BD2C9C"/>
    <w:rsid w:val="00C0398D"/>
    <w:rsid w:val="00C17474"/>
    <w:rsid w:val="00C20398"/>
    <w:rsid w:val="00C24803"/>
    <w:rsid w:val="00C310CF"/>
    <w:rsid w:val="00C5010D"/>
    <w:rsid w:val="00C51DD7"/>
    <w:rsid w:val="00C865DC"/>
    <w:rsid w:val="00C90409"/>
    <w:rsid w:val="00C952AB"/>
    <w:rsid w:val="00CB02E9"/>
    <w:rsid w:val="00CC0E5B"/>
    <w:rsid w:val="00CE0239"/>
    <w:rsid w:val="00CE20C4"/>
    <w:rsid w:val="00CF33C5"/>
    <w:rsid w:val="00CF4486"/>
    <w:rsid w:val="00CF4F89"/>
    <w:rsid w:val="00CF6CBD"/>
    <w:rsid w:val="00D03DA4"/>
    <w:rsid w:val="00D37388"/>
    <w:rsid w:val="00D42B64"/>
    <w:rsid w:val="00D54331"/>
    <w:rsid w:val="00D629E7"/>
    <w:rsid w:val="00D638AB"/>
    <w:rsid w:val="00D67CF5"/>
    <w:rsid w:val="00D77909"/>
    <w:rsid w:val="00D86718"/>
    <w:rsid w:val="00D94133"/>
    <w:rsid w:val="00D945D8"/>
    <w:rsid w:val="00DB085B"/>
    <w:rsid w:val="00DB5084"/>
    <w:rsid w:val="00DC31CA"/>
    <w:rsid w:val="00DC350D"/>
    <w:rsid w:val="00DD10F4"/>
    <w:rsid w:val="00DD5C1F"/>
    <w:rsid w:val="00DD7FF4"/>
    <w:rsid w:val="00DF643D"/>
    <w:rsid w:val="00E14BA4"/>
    <w:rsid w:val="00E20926"/>
    <w:rsid w:val="00E248F4"/>
    <w:rsid w:val="00E40775"/>
    <w:rsid w:val="00E42E09"/>
    <w:rsid w:val="00E46A0D"/>
    <w:rsid w:val="00E764C6"/>
    <w:rsid w:val="00E93FA2"/>
    <w:rsid w:val="00EA7721"/>
    <w:rsid w:val="00EE42D3"/>
    <w:rsid w:val="00EE53E3"/>
    <w:rsid w:val="00EE7064"/>
    <w:rsid w:val="00EF146F"/>
    <w:rsid w:val="00EF7BC7"/>
    <w:rsid w:val="00F063E0"/>
    <w:rsid w:val="00F07410"/>
    <w:rsid w:val="00F07CF5"/>
    <w:rsid w:val="00F154BE"/>
    <w:rsid w:val="00F21548"/>
    <w:rsid w:val="00F4629B"/>
    <w:rsid w:val="00F47F78"/>
    <w:rsid w:val="00F54F70"/>
    <w:rsid w:val="00F63B83"/>
    <w:rsid w:val="00F67C4A"/>
    <w:rsid w:val="00FA28F2"/>
    <w:rsid w:val="00FA34D0"/>
    <w:rsid w:val="00FB0333"/>
    <w:rsid w:val="00FD3F2B"/>
    <w:rsid w:val="00FD6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3828C074"/>
  <w15:docId w15:val="{5BCCF103-3014-416E-A10E-74EF609A6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69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7CC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78431D"/>
    <w:pPr>
      <w:keepNext/>
      <w:outlineLvl w:val="2"/>
    </w:pPr>
    <w:rPr>
      <w:rFonts w:ascii="Arial" w:hAnsi="Arial" w:cs="Arial"/>
      <w:b/>
      <w:bCs/>
      <w:u w:val="single"/>
    </w:rPr>
  </w:style>
  <w:style w:type="paragraph" w:styleId="Heading4">
    <w:name w:val="heading 4"/>
    <w:basedOn w:val="Normal"/>
    <w:next w:val="Normal"/>
    <w:link w:val="Heading4Char"/>
    <w:qFormat/>
    <w:rsid w:val="0078431D"/>
    <w:pPr>
      <w:keepNext/>
      <w:outlineLvl w:val="3"/>
    </w:pPr>
    <w:rPr>
      <w:b/>
      <w:bCs/>
    </w:rPr>
  </w:style>
  <w:style w:type="paragraph" w:styleId="Heading6">
    <w:name w:val="heading 6"/>
    <w:basedOn w:val="Normal"/>
    <w:next w:val="Normal"/>
    <w:link w:val="Heading6Char"/>
    <w:qFormat/>
    <w:rsid w:val="0078431D"/>
    <w:pPr>
      <w:keepNext/>
      <w:outlineLvl w:val="5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169B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169B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4169B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9BC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4169BC"/>
  </w:style>
  <w:style w:type="paragraph" w:styleId="ListParagraph">
    <w:name w:val="List Paragraph"/>
    <w:basedOn w:val="Normal"/>
    <w:uiPriority w:val="34"/>
    <w:qFormat/>
    <w:rsid w:val="004169BC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6A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ABB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7843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78431D"/>
    <w:rPr>
      <w:rFonts w:ascii="Arial" w:eastAsia="Times New Roman" w:hAnsi="Arial" w:cs="Arial"/>
      <w:b/>
      <w:bCs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rsid w:val="0078431D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78431D"/>
    <w:rPr>
      <w:rFonts w:ascii="Arial" w:eastAsia="Times New Roman" w:hAnsi="Arial" w:cs="Arial"/>
      <w:b/>
      <w:bCs/>
      <w:sz w:val="20"/>
      <w:szCs w:val="24"/>
    </w:rPr>
  </w:style>
  <w:style w:type="character" w:styleId="Hyperlink">
    <w:name w:val="Hyperlink"/>
    <w:basedOn w:val="DefaultParagraphFont"/>
    <w:rsid w:val="0078431D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rsid w:val="007843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78431D"/>
    <w:rPr>
      <w:rFonts w:ascii="Arial Unicode MS" w:eastAsia="Arial Unicode MS" w:hAnsi="Arial Unicode MS" w:cs="Arial Unicode MS"/>
      <w:sz w:val="20"/>
      <w:szCs w:val="20"/>
    </w:rPr>
  </w:style>
  <w:style w:type="paragraph" w:styleId="BodyText">
    <w:name w:val="Body Text"/>
    <w:basedOn w:val="Normal"/>
    <w:link w:val="BodyTextChar"/>
    <w:rsid w:val="0078431D"/>
    <w:rPr>
      <w:b/>
      <w:bCs/>
    </w:rPr>
  </w:style>
  <w:style w:type="character" w:customStyle="1" w:styleId="BodyTextChar">
    <w:name w:val="Body Text Char"/>
    <w:basedOn w:val="DefaultParagraphFont"/>
    <w:link w:val="BodyText"/>
    <w:rsid w:val="0078431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Indent2">
    <w:name w:val="Body Text Indent 2"/>
    <w:basedOn w:val="Normal"/>
    <w:link w:val="BodyTextIndent2Char"/>
    <w:rsid w:val="0078431D"/>
    <w:pPr>
      <w:ind w:firstLine="720"/>
    </w:pPr>
    <w:rPr>
      <w:rFonts w:ascii="Arial" w:hAnsi="Arial" w:cs="Arial"/>
      <w:sz w:val="20"/>
    </w:rPr>
  </w:style>
  <w:style w:type="character" w:customStyle="1" w:styleId="BodyTextIndent2Char">
    <w:name w:val="Body Text Indent 2 Char"/>
    <w:basedOn w:val="DefaultParagraphFont"/>
    <w:link w:val="BodyTextIndent2"/>
    <w:rsid w:val="0078431D"/>
    <w:rPr>
      <w:rFonts w:ascii="Arial" w:eastAsia="Times New Roman" w:hAnsi="Arial" w:cs="Arial"/>
      <w:sz w:val="20"/>
      <w:szCs w:val="24"/>
    </w:rPr>
  </w:style>
  <w:style w:type="paragraph" w:styleId="BodyTextIndent3">
    <w:name w:val="Body Text Indent 3"/>
    <w:basedOn w:val="Normal"/>
    <w:link w:val="BodyTextIndent3Char"/>
    <w:rsid w:val="0078431D"/>
    <w:pPr>
      <w:ind w:left="720" w:firstLine="720"/>
    </w:pPr>
    <w:rPr>
      <w:rFonts w:ascii="Arial" w:hAnsi="Arial" w:cs="Arial"/>
      <w:sz w:val="20"/>
    </w:rPr>
  </w:style>
  <w:style w:type="character" w:customStyle="1" w:styleId="BodyTextIndent3Char">
    <w:name w:val="Body Text Indent 3 Char"/>
    <w:basedOn w:val="DefaultParagraphFont"/>
    <w:link w:val="BodyTextIndent3"/>
    <w:rsid w:val="0078431D"/>
    <w:rPr>
      <w:rFonts w:ascii="Arial" w:eastAsia="Times New Roman" w:hAnsi="Arial" w:cs="Arial"/>
      <w:sz w:val="20"/>
      <w:szCs w:val="24"/>
    </w:rPr>
  </w:style>
  <w:style w:type="paragraph" w:styleId="Title">
    <w:name w:val="Title"/>
    <w:basedOn w:val="Normal"/>
    <w:link w:val="TitleChar"/>
    <w:qFormat/>
    <w:rsid w:val="0078431D"/>
    <w:pPr>
      <w:jc w:val="center"/>
    </w:pPr>
    <w:rPr>
      <w:rFonts w:ascii="Arial" w:hAnsi="Arial" w:cs="Arial"/>
      <w:b/>
      <w:bCs/>
      <w:u w:val="single"/>
    </w:rPr>
  </w:style>
  <w:style w:type="character" w:customStyle="1" w:styleId="TitleChar">
    <w:name w:val="Title Char"/>
    <w:basedOn w:val="DefaultParagraphFont"/>
    <w:link w:val="Title"/>
    <w:rsid w:val="0078431D"/>
    <w:rPr>
      <w:rFonts w:ascii="Arial" w:eastAsia="Times New Roman" w:hAnsi="Arial" w:cs="Arial"/>
      <w:b/>
      <w:bCs/>
      <w:sz w:val="24"/>
      <w:szCs w:val="24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8301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8301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87CC6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Default">
    <w:name w:val="Default"/>
    <w:rsid w:val="00687CC6"/>
    <w:pPr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052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0BCDA6CDAB7F4FA92A68F3D90F6201" ma:contentTypeVersion="2" ma:contentTypeDescription="Create a new document." ma:contentTypeScope="" ma:versionID="c3121c4908849e90a0424cd7783bb533">
  <xsd:schema xmlns:xsd="http://www.w3.org/2001/XMLSchema" xmlns:xs="http://www.w3.org/2001/XMLSchema" xmlns:p="http://schemas.microsoft.com/office/2006/metadata/properties" xmlns:ns1="http://schemas.microsoft.com/sharepoint/v3" xmlns:ns2="10f1aa0a-179b-49cb-8a72-3a924897e106" targetNamespace="http://schemas.microsoft.com/office/2006/metadata/properties" ma:root="true" ma:fieldsID="caf4e9299edb4fa8ee2d743c116403eb" ns1:_="" ns2:_="">
    <xsd:import namespace="http://schemas.microsoft.com/sharepoint/v3"/>
    <xsd:import namespace="10f1aa0a-179b-49cb-8a72-3a924897e10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1aa0a-179b-49cb-8a72-3a924897e106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991AE4-AE38-4066-AAAC-20B70EBBFC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0F3111-3D0A-419B-8C71-54F97C652B2B}">
  <ds:schemaRefs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10f1aa0a-179b-49cb-8a72-3a924897e106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AF7D469-B1A1-480B-BCF7-39DA11D6ED9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EEFEEBD-F989-4F2D-AE24-3B66BEAC28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0f1aa0a-179b-49cb-8a72-3a924897e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E6AF978-C327-4B62-B49A-FF86413A0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MCI</Company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eighan, Jeffrey J LCDR NPC, PERS-432G</dc:creator>
  <cp:lastModifiedBy>Jackson, Adam H (Roloff) LCDR USN COMNAVPERSCOM MIL TN (USA)</cp:lastModifiedBy>
  <cp:revision>4</cp:revision>
  <cp:lastPrinted>2018-08-30T14:15:00Z</cp:lastPrinted>
  <dcterms:created xsi:type="dcterms:W3CDTF">2022-11-22T17:45:00Z</dcterms:created>
  <dcterms:modified xsi:type="dcterms:W3CDTF">2023-03-06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0BCDA6CDAB7F4FA92A68F3D90F6201</vt:lpwstr>
  </property>
  <property fmtid="{D5CDD505-2E9C-101B-9397-08002B2CF9AE}" pid="3" name="TemplateUrl">
    <vt:lpwstr/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Order">
    <vt:r8>11500</vt:r8>
  </property>
</Properties>
</file>